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8"/>
        <w:gridCol w:w="2069"/>
        <w:gridCol w:w="3900"/>
        <w:gridCol w:w="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bject</w:t>
            </w:r>
          </w:p>
        </w:tc>
        <w:tc>
          <w:tcPr/>
          <w:p>
            <w:pPr>
              <w:pStyle w:val="Compact"/>
            </w:pPr>
            <w:r>
              <w:t xml:space="preserve">The URI of the specific subject of the event within the resource pointed by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  <w:r>
              <w:t xml:space="preserve">Used in cases where an event happens on a subresource, but we still want to consider it as an event on the main resource, for clarity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6"/>
        <w:gridCol w:w="6228"/>
        <w:gridCol w:w="6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COM001</w:t>
            </w:r>
          </w:p>
        </w:tc>
        <w:tc>
          <w:tcPr/>
          <w:p>
            <w:pPr>
              <w:pStyle w:val="Compact"/>
            </w:pPr>
            <w:r>
              <w:t xml:space="preserve">Read events related to a resource that they could read when the event happen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/authn-model.md#party-market-actors" TargetMode="External" /><Relationship Type="http://schemas.openxmlformats.org/officeDocument/2006/relationships/hyperlink" Id="rId26" Target="../technical/auth/authz-model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/authn-model.md#party-market-actors" TargetMode="External" /><Relationship Type="http://schemas.openxmlformats.org/officeDocument/2006/relationships/hyperlink" Id="rId26" Target="../technical/auth/authz-model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